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56364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6E2A27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4F7F4602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60AD9CF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7F6B41DC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50CA937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6888139" w14:textId="70074BBF" w:rsidR="00BE7A6E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62F1C7E2" w14:textId="402128AB" w:rsidR="00BE7A6E" w:rsidRP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E7A6E">
        <w:rPr>
          <w:rFonts w:ascii="Times New Roman" w:hAnsi="Times New Roman" w:cs="Times New Roman"/>
          <w:sz w:val="24"/>
          <w:szCs w:val="24"/>
        </w:rPr>
        <w:t>Scythe</w:t>
      </w:r>
    </w:p>
    <w:p w14:paraId="3DD2094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3DBAAAA8" w14:textId="77777777" w:rsidR="00BE7A6E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3D31BBE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8029B0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0357E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64F2CE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797AEC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6D78A4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B9FB4C" w14:textId="5B791828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urly hair that reaches shoulders</w:t>
      </w:r>
    </w:p>
    <w:p w14:paraId="28EA9D0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95F5B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008330" w14:textId="4FA70105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ashionable goth clothing</w:t>
      </w:r>
    </w:p>
    <w:p w14:paraId="55B59F21" w14:textId="330DCBB1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kull mask, black jacket, boots, chains</w:t>
      </w:r>
    </w:p>
    <w:p w14:paraId="33A694E6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AB0237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7380B678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2BE5062B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0C2A5AB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FE7EA90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0F1E715B" w14:textId="77777777" w:rsidR="00BE7A6E" w:rsidRPr="00F01381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EF57C6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Occupation</w:t>
      </w:r>
    </w:p>
    <w:p w14:paraId="020704C0" w14:textId="77777777" w:rsidR="00BE7A6E" w:rsidRPr="00F01381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24DE79B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61BB057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ECCB29D" w14:textId="77777777" w:rsidR="00BE7A6E" w:rsidRPr="00F01381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6DED26D2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3DF734C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4FB1C00A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71212D7A" w14:textId="77777777" w:rsidR="00BE7A6E" w:rsidRPr="0039018C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DA861A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7A5752C2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30EC8F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40D2E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76E77E3F" w14:textId="77777777" w:rsidR="00BE7A6E" w:rsidRPr="0039018C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29E32CAD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0B35B102" w14:textId="77777777" w:rsidR="00BE7A6E" w:rsidRPr="0039018C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5D44A22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5C2CBADD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B09992F" w14:textId="77777777" w:rsidR="00BE7A6E" w:rsidRPr="0039018C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7A46854D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7E74C405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6090E72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31FFCBC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3A907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AC56EB7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53352684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136D1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94D1513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5D2E4E32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7ABB44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36EF72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30C1F4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319DD83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6253ACD3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F1A0A5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0CB1AE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30951E1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796ED4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44194350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38265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D2375A7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14655B4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6BF4A3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3B94C10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54BDB24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6E643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2070120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61C2E11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433A7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A265CF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7CC94DFD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1C1D014" w14:textId="77777777" w:rsidR="00BE7A6E" w:rsidRPr="0039018C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13588222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45851749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1DDB298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BD604D9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5C84F7FC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742A61D3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F7CF5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DA27D3" w14:textId="77777777" w:rsidR="00BE7A6E" w:rsidRDefault="00BE7A6E" w:rsidP="00BE7A6E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36C71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9804D2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1D2A9C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F88128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77FB73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A5ABF2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C26EC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521B379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68EEEC3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0E9E4B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7F7D9F5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A715C8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9F8712E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1B1AB107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6A061FAC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FA0A4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1E697594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4ED06730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C136DA9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062C257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67C64431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C32FBAC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0AEDBE9E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5DB671AA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B335E6D" w14:textId="77777777" w:rsidR="00BE7A6E" w:rsidRPr="00E8232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3CBA4301" w14:textId="77777777" w:rsidR="00BE7A6E" w:rsidRPr="00B72102" w:rsidRDefault="00BE7A6E" w:rsidP="00BE7A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50A95B2C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C1B90B6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88B54E9" w14:textId="77777777" w:rsidR="00BE7A6E" w:rsidRPr="00AA4814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34452A5D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5C7702B5" w14:textId="77777777" w:rsidR="00BE7A6E" w:rsidRDefault="00BE7A6E" w:rsidP="00BE7A6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5CAFBA2F" w14:textId="77777777" w:rsidR="00BE7A6E" w:rsidRPr="005324BC" w:rsidRDefault="00BE7A6E" w:rsidP="00BE7A6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C869482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1FC2D99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26E0F6A" w14:textId="77777777" w:rsidR="00BE7A6E" w:rsidRPr="005324BC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43521E43" w14:textId="77777777" w:rsidR="00BE7A6E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405FD87E" w14:textId="77777777" w:rsidR="00BE7A6E" w:rsidRPr="00D21259" w:rsidRDefault="00BE7A6E" w:rsidP="00BE7A6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8011FAF" w14:textId="77777777" w:rsidR="00BE7A6E" w:rsidRDefault="00BE7A6E" w:rsidP="00BE7A6E">
      <w:pPr>
        <w:rPr>
          <w:rFonts w:ascii="Times New Roman" w:hAnsi="Times New Roman" w:cs="Times New Roman"/>
          <w:sz w:val="24"/>
          <w:szCs w:val="24"/>
        </w:rPr>
      </w:pPr>
    </w:p>
    <w:p w14:paraId="1E29421C" w14:textId="77777777" w:rsidR="00BE7A6E" w:rsidRPr="001952E2" w:rsidRDefault="00BE7A6E" w:rsidP="00BE7A6E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ACC0F4E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MDI0NDA3tjC1NLdU0lEKTi0uzszPAykwrAUAED/TnSwAAAA="/>
  </w:docVars>
  <w:rsids>
    <w:rsidRoot w:val="00731A23"/>
    <w:rsid w:val="00731A23"/>
    <w:rsid w:val="00BD362A"/>
    <w:rsid w:val="00BE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593E4"/>
  <w15:chartTrackingRefBased/>
  <w15:docId w15:val="{DD376DAC-BF6D-4CFE-B8C6-1D3ECC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A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07-24T02:08:00Z</dcterms:created>
  <dcterms:modified xsi:type="dcterms:W3CDTF">2022-07-24T02:10:00Z</dcterms:modified>
</cp:coreProperties>
</file>